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dc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5103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64f8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de7b2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5f0d41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9231ed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bd3e1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4dfdb0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ab95c1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1cb743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5bbad35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81dfda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a29ae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242da1a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cb26943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4b4788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c986e84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ed92503c"/>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23:38:49Z</dcterms:created>
  <dcterms:modified xsi:type="dcterms:W3CDTF">2022-05-09T23:38:49Z</dcterms:modified>
</cp:coreProperties>
</file>